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6DB3BB" w14:textId="419DF407" w:rsidR="00B95616" w:rsidRDefault="00B95616">
      <w:pPr>
        <w:rPr>
          <w:rFonts w:ascii="Arial" w:hAnsi="Arial" w:cs="Arial"/>
          <w:lang w:val="en-US"/>
        </w:rPr>
      </w:pPr>
      <w:bookmarkStart w:id="0" w:name="_Hlk146339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9"/>
        <w:gridCol w:w="1039"/>
        <w:gridCol w:w="1174"/>
        <w:gridCol w:w="991"/>
        <w:gridCol w:w="1091"/>
        <w:gridCol w:w="1140"/>
        <w:gridCol w:w="2111"/>
        <w:gridCol w:w="2252"/>
        <w:gridCol w:w="2661"/>
      </w:tblGrid>
      <w:tr w:rsidR="00E253B4" w:rsidRPr="00E253B4" w14:paraId="15F5632A" w14:textId="117AAE7F" w:rsidTr="007B6126">
        <w:tc>
          <w:tcPr>
            <w:tcW w:w="13948" w:type="dxa"/>
            <w:gridSpan w:val="9"/>
          </w:tcPr>
          <w:p w14:paraId="2CF9608F" w14:textId="7D288C25" w:rsidR="00E253B4" w:rsidRPr="00E253B4" w:rsidRDefault="00E253B4">
            <w:pPr>
              <w:rPr>
                <w:rFonts w:ascii="Arial" w:hAnsi="Arial" w:cs="Arial"/>
                <w:lang w:val="en-US"/>
              </w:rPr>
            </w:pPr>
            <w:r w:rsidRPr="00B843D6">
              <w:rPr>
                <w:rFonts w:ascii="Arial" w:hAnsi="Arial" w:cs="Arial"/>
                <w:b/>
                <w:bCs/>
                <w:lang w:val="en-US"/>
              </w:rPr>
              <w:t>Table 1</w:t>
            </w:r>
            <w:r w:rsidRPr="00E253B4">
              <w:rPr>
                <w:rFonts w:ascii="Arial" w:hAnsi="Arial" w:cs="Arial"/>
                <w:lang w:val="en-US"/>
              </w:rPr>
              <w:t>: Characteristics of the Included Cohort Studies</w:t>
            </w:r>
          </w:p>
        </w:tc>
      </w:tr>
      <w:tr w:rsidR="00E253B4" w:rsidRPr="00E253B4" w14:paraId="66FB5964" w14:textId="77777777" w:rsidTr="001653BD">
        <w:tc>
          <w:tcPr>
            <w:tcW w:w="1488" w:type="dxa"/>
          </w:tcPr>
          <w:p w14:paraId="6D3CC376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Author, year,</w:t>
            </w:r>
          </w:p>
          <w:p w14:paraId="7B5982DB" w14:textId="4F23795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untry/area</w:t>
            </w:r>
          </w:p>
        </w:tc>
        <w:tc>
          <w:tcPr>
            <w:tcW w:w="1151" w:type="dxa"/>
          </w:tcPr>
          <w:p w14:paraId="33FE053E" w14:textId="1EF2884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Study design</w:t>
            </w:r>
          </w:p>
        </w:tc>
        <w:tc>
          <w:tcPr>
            <w:tcW w:w="1304" w:type="dxa"/>
          </w:tcPr>
          <w:p w14:paraId="331BF4C4" w14:textId="5962A9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Types of cancers</w:t>
            </w:r>
          </w:p>
        </w:tc>
        <w:tc>
          <w:tcPr>
            <w:tcW w:w="1130" w:type="dxa"/>
          </w:tcPr>
          <w:p w14:paraId="5289C37E" w14:textId="390C115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No. of cases</w:t>
            </w:r>
          </w:p>
        </w:tc>
        <w:tc>
          <w:tcPr>
            <w:tcW w:w="1180" w:type="dxa"/>
          </w:tcPr>
          <w:p w14:paraId="0A1D8CC6" w14:textId="1F034CD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Sample sizes (n)</w:t>
            </w:r>
          </w:p>
        </w:tc>
        <w:tc>
          <w:tcPr>
            <w:tcW w:w="1204" w:type="dxa"/>
          </w:tcPr>
          <w:p w14:paraId="2AAE2CCC" w14:textId="5CA8B4F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Sleep Duration</w:t>
            </w:r>
          </w:p>
        </w:tc>
        <w:tc>
          <w:tcPr>
            <w:tcW w:w="2111" w:type="dxa"/>
          </w:tcPr>
          <w:p w14:paraId="76F94FAB" w14:textId="4F3268A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Adjusted OR/RR/HR(95%CI)</w:t>
            </w:r>
          </w:p>
        </w:tc>
        <w:tc>
          <w:tcPr>
            <w:tcW w:w="2544" w:type="dxa"/>
          </w:tcPr>
          <w:p w14:paraId="557250DA" w14:textId="5BE5A61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Author Conclusions</w:t>
            </w:r>
          </w:p>
        </w:tc>
        <w:tc>
          <w:tcPr>
            <w:tcW w:w="1836" w:type="dxa"/>
          </w:tcPr>
          <w:p w14:paraId="1D948D3F" w14:textId="2C67FAF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NOS Score</w:t>
            </w:r>
            <w:r w:rsidR="000467AE">
              <w:rPr>
                <w:rFonts w:ascii="Arial" w:hAnsi="Arial" w:cs="Arial"/>
                <w:lang w:val="en-US"/>
              </w:rPr>
              <w:t xml:space="preserve"> &amp; Comments</w:t>
            </w:r>
          </w:p>
        </w:tc>
      </w:tr>
      <w:tr w:rsidR="00454D8F" w:rsidRPr="00E253B4" w14:paraId="1A332530" w14:textId="77777777" w:rsidTr="00CD54F1">
        <w:trPr>
          <w:trHeight w:val="6071"/>
        </w:trPr>
        <w:tc>
          <w:tcPr>
            <w:tcW w:w="1488" w:type="dxa"/>
          </w:tcPr>
          <w:p w14:paraId="0FF7BFA9" w14:textId="77777777" w:rsidR="00454D8F" w:rsidRPr="00E253B4" w:rsidRDefault="00454D8F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Gu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 2016,</w:t>
            </w:r>
          </w:p>
          <w:p w14:paraId="5F7C78FE" w14:textId="2E807CAE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USA</w:t>
            </w:r>
          </w:p>
        </w:tc>
        <w:tc>
          <w:tcPr>
            <w:tcW w:w="1151" w:type="dxa"/>
          </w:tcPr>
          <w:p w14:paraId="453A8183" w14:textId="5A976E98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7087653D" w14:textId="1CA2B9D1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1543CF85" w14:textId="13F4C1C3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5919</w:t>
            </w:r>
          </w:p>
        </w:tc>
        <w:tc>
          <w:tcPr>
            <w:tcW w:w="1180" w:type="dxa"/>
          </w:tcPr>
          <w:p w14:paraId="657CEC9E" w14:textId="12E6910A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092EC922" w14:textId="77777777" w:rsidR="00454D8F" w:rsidRPr="00E253B4" w:rsidRDefault="00454D8F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62E6C1B1" w14:textId="77777777" w:rsidR="00454D8F" w:rsidRPr="00E253B4" w:rsidRDefault="00454D8F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49A180D0" w14:textId="77777777" w:rsidR="00454D8F" w:rsidRPr="00E253B4" w:rsidRDefault="00454D8F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048E584C" w14:textId="53D7796A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04E8928A" w14:textId="77777777" w:rsidR="00454D8F" w:rsidRPr="00E253B4" w:rsidRDefault="00454D8F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4 (0.7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)</w:t>
            </w:r>
          </w:p>
          <w:p w14:paraId="694A5CEC" w14:textId="77777777" w:rsidR="00454D8F" w:rsidRPr="00E253B4" w:rsidRDefault="00454D8F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 (0.9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)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br/>
              <w:t>1.00</w:t>
            </w:r>
          </w:p>
          <w:p w14:paraId="63DE087D" w14:textId="64DBAAB1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9 (0.7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3)</w:t>
            </w:r>
          </w:p>
        </w:tc>
        <w:tc>
          <w:tcPr>
            <w:tcW w:w="2544" w:type="dxa"/>
          </w:tcPr>
          <w:p w14:paraId="2E823880" w14:textId="77777777" w:rsidR="00454D8F" w:rsidRPr="00E253B4" w:rsidRDefault="00454D8F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In conclusion, we observed potential increased risks of several cancer sites among men of</w:t>
            </w:r>
          </w:p>
          <w:p w14:paraId="54BE5519" w14:textId="77777777" w:rsidR="00454D8F" w:rsidRPr="00E253B4" w:rsidRDefault="00454D8F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short sleep duration, and changed risks of several cancer sites in women of both short and long</w:t>
            </w:r>
          </w:p>
          <w:p w14:paraId="24D38EAE" w14:textId="77777777" w:rsidR="00454D8F" w:rsidRPr="00E253B4" w:rsidRDefault="00454D8F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sleep duration in older population.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</w:rPr>
              <w:t>Only the association of stomach cancer achieved overall statistical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</w:rPr>
              <w:t>significance and no association survive</w:t>
            </w:r>
            <w:r w:rsidRPr="00E253B4">
              <w:rPr>
                <w:rFonts w:ascii="Arial" w:hAnsi="Arial" w:cs="Arial"/>
                <w:lang w:val="en-US"/>
              </w:rPr>
              <w:t xml:space="preserve">s </w:t>
            </w:r>
            <w:r w:rsidRPr="00E253B4">
              <w:rPr>
                <w:rFonts w:ascii="Arial" w:hAnsi="Arial" w:cs="Arial"/>
              </w:rPr>
              <w:t>multiple comparison adjustment. Further studies</w:t>
            </w:r>
          </w:p>
          <w:p w14:paraId="63156095" w14:textId="77777777" w:rsidR="00454D8F" w:rsidRPr="00E253B4" w:rsidRDefault="00454D8F" w:rsidP="00E253B4">
            <w:pPr>
              <w:jc w:val="both"/>
              <w:rPr>
                <w:rFonts w:ascii="Arial" w:eastAsia="ArialNarrow-Bold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are warranted to replicate these findings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  <w:p w14:paraId="57F89C0B" w14:textId="77777777" w:rsidR="00454D8F" w:rsidRPr="00E253B4" w:rsidRDefault="00454D8F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</w:tcPr>
          <w:p w14:paraId="7E06FD20" w14:textId="77777777" w:rsidR="00454D8F" w:rsidRDefault="00454D8F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7</w:t>
            </w:r>
          </w:p>
          <w:p w14:paraId="06E5D919" w14:textId="77777777" w:rsidR="000467AE" w:rsidRDefault="000467AE" w:rsidP="00E253B4">
            <w:pPr>
              <w:rPr>
                <w:rFonts w:ascii="Arial" w:hAnsi="Arial" w:cs="Arial"/>
                <w:lang w:val="en-US"/>
              </w:rPr>
            </w:pPr>
          </w:p>
          <w:p w14:paraId="651B5A74" w14:textId="77777777" w:rsidR="008E1603" w:rsidRDefault="008E1603" w:rsidP="00E253B4">
            <w:pPr>
              <w:rPr>
                <w:rFonts w:ascii="Arial" w:hAnsi="Arial" w:cs="Arial"/>
                <w:lang w:val="en-US"/>
              </w:rPr>
            </w:pPr>
          </w:p>
          <w:p w14:paraId="2F1482BE" w14:textId="77777777" w:rsidR="008E1603" w:rsidRDefault="008E1603" w:rsidP="00E253B4">
            <w:pPr>
              <w:rPr>
                <w:rFonts w:ascii="Arial" w:hAnsi="Arial" w:cs="Arial"/>
                <w:lang w:val="en-US"/>
              </w:rPr>
            </w:pPr>
          </w:p>
          <w:p w14:paraId="0FE18487" w14:textId="104A6D93" w:rsidR="008E1603" w:rsidRPr="002113B1" w:rsidRDefault="008E1603" w:rsidP="002113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 w:rsidR="007F5C4E">
              <w:rPr>
                <w:rFonts w:ascii="Arial" w:hAnsi="Arial" w:cs="Arial"/>
                <w:lang w:val="en-US"/>
              </w:rPr>
              <w:t>(</w:t>
            </w:r>
            <w:r w:rsidR="00510B53">
              <w:rPr>
                <w:rFonts w:ascii="Arial" w:hAnsi="Arial" w:cs="Arial"/>
                <w:lang w:val="en-US"/>
              </w:rPr>
              <w:t>2</w:t>
            </w:r>
            <w:r w:rsidR="007F5C4E">
              <w:rPr>
                <w:rFonts w:ascii="Arial" w:hAnsi="Arial" w:cs="Arial"/>
                <w:lang w:val="en-US"/>
              </w:rPr>
              <w:t>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2457968F" w14:textId="100F7811" w:rsidR="008E1603" w:rsidRPr="002113B1" w:rsidRDefault="00C322B4" w:rsidP="002113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 w:rsidR="0039133B"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 w:rsidR="00510B53">
              <w:rPr>
                <w:rFonts w:ascii="Arial" w:hAnsi="Arial" w:cs="Arial"/>
                <w:lang w:val="en-US"/>
              </w:rPr>
              <w:t xml:space="preserve"> (2)</w:t>
            </w:r>
          </w:p>
          <w:p w14:paraId="77873CC4" w14:textId="717EACAF" w:rsidR="00C322B4" w:rsidRPr="002113B1" w:rsidRDefault="00C322B4" w:rsidP="002113B1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</w:t>
            </w:r>
            <w:r w:rsidR="0039133B">
              <w:rPr>
                <w:rFonts w:ascii="Arial" w:hAnsi="Arial" w:cs="Arial"/>
                <w:lang w:val="en-US"/>
              </w:rPr>
              <w:t xml:space="preserve">study provided </w:t>
            </w:r>
            <w:r w:rsidR="00DF6CCE">
              <w:rPr>
                <w:rFonts w:ascii="Arial" w:hAnsi="Arial" w:cs="Arial"/>
                <w:lang w:val="en-US"/>
              </w:rPr>
              <w:t xml:space="preserve">enough time for </w:t>
            </w:r>
            <w:r w:rsidR="0039133B">
              <w:rPr>
                <w:rFonts w:ascii="Arial" w:hAnsi="Arial" w:cs="Arial"/>
                <w:lang w:val="en-US"/>
              </w:rPr>
              <w:t>relevant outcomes</w:t>
            </w:r>
            <w:r w:rsidR="00510B53">
              <w:rPr>
                <w:rFonts w:ascii="Arial" w:hAnsi="Arial" w:cs="Arial"/>
                <w:lang w:val="en-US"/>
              </w:rPr>
              <w:t xml:space="preserve"> </w:t>
            </w:r>
            <w:r w:rsidR="00DF6CCE">
              <w:rPr>
                <w:rFonts w:ascii="Arial" w:hAnsi="Arial" w:cs="Arial"/>
                <w:lang w:val="en-US"/>
              </w:rPr>
              <w:t xml:space="preserve">to occur </w:t>
            </w:r>
            <w:bookmarkStart w:id="1" w:name="_GoBack"/>
            <w:bookmarkEnd w:id="1"/>
            <w:r w:rsidR="00510B53">
              <w:rPr>
                <w:rFonts w:ascii="Arial" w:hAnsi="Arial" w:cs="Arial"/>
                <w:lang w:val="en-US"/>
              </w:rPr>
              <w:t>(3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</w:tc>
      </w:tr>
      <w:tr w:rsidR="000467AE" w:rsidRPr="00E253B4" w14:paraId="05E10116" w14:textId="77777777" w:rsidTr="00510B53">
        <w:trPr>
          <w:trHeight w:val="4385"/>
        </w:trPr>
        <w:tc>
          <w:tcPr>
            <w:tcW w:w="1488" w:type="dxa"/>
          </w:tcPr>
          <w:p w14:paraId="23ADF5FA" w14:textId="77777777" w:rsidR="000467AE" w:rsidRPr="00E253B4" w:rsidRDefault="000467AE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lastRenderedPageBreak/>
              <w:t xml:space="preserve">Hurley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7A144CE2" w14:textId="63C242AC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15, USA</w:t>
            </w:r>
          </w:p>
        </w:tc>
        <w:tc>
          <w:tcPr>
            <w:tcW w:w="1151" w:type="dxa"/>
          </w:tcPr>
          <w:p w14:paraId="77D679B4" w14:textId="5348A3F8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7A07D51D" w14:textId="278FC06E" w:rsidR="000467AE" w:rsidRPr="00E253B4" w:rsidRDefault="000467AE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1987BAF0" w14:textId="67039B93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381</w:t>
            </w:r>
          </w:p>
        </w:tc>
        <w:tc>
          <w:tcPr>
            <w:tcW w:w="1180" w:type="dxa"/>
          </w:tcPr>
          <w:p w14:paraId="071B5757" w14:textId="10744081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0E413081" w14:textId="77777777" w:rsidR="000467AE" w:rsidRPr="00E253B4" w:rsidRDefault="000467AE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5EE6EBF" w14:textId="77777777" w:rsidR="000467AE" w:rsidRPr="00E253B4" w:rsidRDefault="000467AE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3EF26964" w14:textId="571B83D4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559D5254" w14:textId="77777777" w:rsidR="000467AE" w:rsidRPr="00E253B4" w:rsidRDefault="000467AE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 (0.9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)</w:t>
            </w:r>
          </w:p>
          <w:p w14:paraId="0F6C3317" w14:textId="77777777" w:rsidR="000467AE" w:rsidRPr="00E253B4" w:rsidRDefault="000467AE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74C1F16C" w14:textId="44F0B346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5 (0.9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8)</w:t>
            </w:r>
          </w:p>
        </w:tc>
        <w:tc>
          <w:tcPr>
            <w:tcW w:w="2544" w:type="dxa"/>
          </w:tcPr>
          <w:p w14:paraId="16B05545" w14:textId="6474A89A" w:rsidR="000467AE" w:rsidRPr="00E253B4" w:rsidRDefault="000467AE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These analyses suggest that longer sleep</w:t>
            </w:r>
          </w:p>
          <w:p w14:paraId="05C3EF11" w14:textId="77777777" w:rsidR="000467AE" w:rsidRPr="00E253B4" w:rsidRDefault="000467AE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may be associated with increased risks of estrogen-mediated</w:t>
            </w:r>
          </w:p>
          <w:p w14:paraId="48B71F17" w14:textId="77777777" w:rsidR="000467AE" w:rsidRPr="00E253B4" w:rsidRDefault="000467AE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cancers. Further studies with more refined measures of</w:t>
            </w:r>
          </w:p>
          <w:p w14:paraId="4F57C31B" w14:textId="5B095D71" w:rsidR="000467AE" w:rsidRPr="00E253B4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sleep duration and quality are warranted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510B8A84" w14:textId="77777777" w:rsidR="000467AE" w:rsidRDefault="000467AE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6</w:t>
            </w:r>
          </w:p>
          <w:p w14:paraId="6DC872CA" w14:textId="77777777" w:rsidR="00510B53" w:rsidRDefault="00510B53" w:rsidP="00E253B4">
            <w:pPr>
              <w:rPr>
                <w:rFonts w:ascii="Arial" w:hAnsi="Arial" w:cs="Arial"/>
                <w:lang w:val="en-US"/>
              </w:rPr>
            </w:pPr>
          </w:p>
          <w:p w14:paraId="22FB1B5C" w14:textId="77777777" w:rsidR="00510B53" w:rsidRDefault="00510B53" w:rsidP="00E253B4">
            <w:pPr>
              <w:rPr>
                <w:rFonts w:ascii="Arial" w:hAnsi="Arial" w:cs="Arial"/>
                <w:lang w:val="en-US"/>
              </w:rPr>
            </w:pPr>
          </w:p>
          <w:p w14:paraId="1655703E" w14:textId="77777777" w:rsidR="00510B53" w:rsidRDefault="00510B53" w:rsidP="00510B53">
            <w:pPr>
              <w:rPr>
                <w:rFonts w:ascii="Arial" w:hAnsi="Arial" w:cs="Arial"/>
                <w:lang w:val="en-US"/>
              </w:rPr>
            </w:pPr>
          </w:p>
          <w:p w14:paraId="66BFA980" w14:textId="77777777" w:rsidR="00510B53" w:rsidRPr="002113B1" w:rsidRDefault="00510B53" w:rsidP="00510B5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>
              <w:rPr>
                <w:rFonts w:ascii="Arial" w:hAnsi="Arial" w:cs="Arial"/>
                <w:lang w:val="en-US"/>
              </w:rPr>
              <w:t>(2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61D68F6E" w14:textId="77777777" w:rsidR="00510B53" w:rsidRPr="002113B1" w:rsidRDefault="00510B53" w:rsidP="00510B5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74E4BAD9" w14:textId="0D01A514" w:rsidR="00510B53" w:rsidRPr="00510B53" w:rsidRDefault="00510B53" w:rsidP="00510B5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US"/>
              </w:rPr>
            </w:pPr>
            <w:r w:rsidRPr="00510B53">
              <w:rPr>
                <w:rFonts w:ascii="Arial" w:hAnsi="Arial" w:cs="Arial"/>
                <w:lang w:val="en-US"/>
              </w:rPr>
              <w:t xml:space="preserve">The study provided </w:t>
            </w:r>
            <w:r w:rsidR="00DF6CCE">
              <w:rPr>
                <w:rFonts w:ascii="Arial" w:hAnsi="Arial" w:cs="Arial"/>
                <w:lang w:val="en-US"/>
              </w:rPr>
              <w:t xml:space="preserve">enough time for </w:t>
            </w:r>
            <w:r w:rsidRPr="00510B53">
              <w:rPr>
                <w:rFonts w:ascii="Arial" w:hAnsi="Arial" w:cs="Arial"/>
                <w:lang w:val="en-US"/>
              </w:rPr>
              <w:t xml:space="preserve">relevant outcomes </w:t>
            </w:r>
            <w:r w:rsidR="00DF6CCE">
              <w:rPr>
                <w:rFonts w:ascii="Arial" w:hAnsi="Arial" w:cs="Arial"/>
                <w:lang w:val="en-US"/>
              </w:rPr>
              <w:t xml:space="preserve">to occur </w:t>
            </w:r>
            <w:r w:rsidRPr="00510B53">
              <w:rPr>
                <w:rFonts w:ascii="Arial" w:hAnsi="Arial" w:cs="Arial"/>
                <w:lang w:val="en-US"/>
              </w:rPr>
              <w:t>(</w:t>
            </w:r>
            <w:r>
              <w:rPr>
                <w:rFonts w:ascii="Arial" w:hAnsi="Arial" w:cs="Arial"/>
                <w:lang w:val="en-US"/>
              </w:rPr>
              <w:t>2</w:t>
            </w:r>
            <w:r w:rsidRPr="00510B53">
              <w:rPr>
                <w:rFonts w:ascii="Arial" w:hAnsi="Arial" w:cs="Arial"/>
                <w:lang w:val="en-US"/>
              </w:rPr>
              <w:t>).</w:t>
            </w:r>
          </w:p>
        </w:tc>
      </w:tr>
      <w:tr w:rsidR="00E253B4" w:rsidRPr="00E253B4" w14:paraId="3E62B847" w14:textId="77777777" w:rsidTr="005B1912">
        <w:trPr>
          <w:trHeight w:val="1517"/>
        </w:trPr>
        <w:tc>
          <w:tcPr>
            <w:tcW w:w="1488" w:type="dxa"/>
          </w:tcPr>
          <w:p w14:paraId="3795B67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Qian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15341BCB" w14:textId="0585731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15, USA</w:t>
            </w:r>
          </w:p>
        </w:tc>
        <w:tc>
          <w:tcPr>
            <w:tcW w:w="1151" w:type="dxa"/>
          </w:tcPr>
          <w:p w14:paraId="0B1AE9CE" w14:textId="09CAFAB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22883A03" w14:textId="572D19AD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5F264514" w14:textId="783EE0C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553</w:t>
            </w:r>
          </w:p>
        </w:tc>
        <w:tc>
          <w:tcPr>
            <w:tcW w:w="1180" w:type="dxa"/>
          </w:tcPr>
          <w:p w14:paraId="5A34EEC0" w14:textId="1F4237D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0013</w:t>
            </w:r>
          </w:p>
        </w:tc>
        <w:tc>
          <w:tcPr>
            <w:tcW w:w="1204" w:type="dxa"/>
          </w:tcPr>
          <w:p w14:paraId="4A641AC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 xml:space="preserve">&lt;6 </w:t>
            </w:r>
          </w:p>
          <w:p w14:paraId="7D64139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&lt;7</w:t>
            </w:r>
          </w:p>
          <w:p w14:paraId="034F824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&lt;8</w:t>
            </w:r>
          </w:p>
          <w:p w14:paraId="1C44FD1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&lt;9</w:t>
            </w:r>
          </w:p>
          <w:p w14:paraId="3BB81776" w14:textId="1DAD158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1420785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7 (0.6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8)</w:t>
            </w:r>
          </w:p>
          <w:p w14:paraId="3CB4C12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4 (0.9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0)</w:t>
            </w:r>
          </w:p>
          <w:p w14:paraId="7D63979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3 (0.8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)</w:t>
            </w:r>
          </w:p>
          <w:p w14:paraId="70BB573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068F04C" w14:textId="5E0CDCD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 (0.8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9)</w:t>
            </w:r>
          </w:p>
        </w:tc>
        <w:tc>
          <w:tcPr>
            <w:tcW w:w="2544" w:type="dxa"/>
          </w:tcPr>
          <w:p w14:paraId="0EBE85E6" w14:textId="224A638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color w:val="231F20"/>
              </w:rPr>
            </w:pPr>
            <w:r w:rsidRPr="00E253B4">
              <w:rPr>
                <w:rFonts w:ascii="Arial" w:hAnsi="Arial" w:cs="Arial"/>
                <w:color w:val="231F20"/>
                <w:lang w:val="en-US"/>
              </w:rPr>
              <w:t>“</w:t>
            </w:r>
            <w:r w:rsidRPr="00E253B4">
              <w:rPr>
                <w:rFonts w:ascii="Arial" w:hAnsi="Arial" w:cs="Arial"/>
                <w:color w:val="231F20"/>
              </w:rPr>
              <w:t>Our finding does not support an association between sleep duration and overall breast cancer risk. However,</w:t>
            </w:r>
          </w:p>
          <w:p w14:paraId="74D752B2" w14:textId="3395176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231F20"/>
              </w:rPr>
              <w:t>the effect of sleep on different subtypes of breast cancer deserves further investigation.</w:t>
            </w:r>
            <w:r w:rsidRPr="00E253B4">
              <w:rPr>
                <w:rFonts w:ascii="Arial" w:hAnsi="Arial" w:cs="Arial"/>
                <w:color w:val="231F20"/>
                <w:lang w:val="en-US"/>
              </w:rPr>
              <w:t>”</w:t>
            </w:r>
          </w:p>
        </w:tc>
        <w:tc>
          <w:tcPr>
            <w:tcW w:w="1836" w:type="dxa"/>
          </w:tcPr>
          <w:p w14:paraId="185E55A4" w14:textId="77777777" w:rsid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  <w:p w14:paraId="32686D96" w14:textId="77777777" w:rsidR="00510B53" w:rsidRDefault="00510B53" w:rsidP="00E253B4">
            <w:pPr>
              <w:rPr>
                <w:rFonts w:ascii="Arial" w:hAnsi="Arial" w:cs="Arial"/>
                <w:lang w:val="en-US"/>
              </w:rPr>
            </w:pPr>
          </w:p>
          <w:p w14:paraId="03891ED3" w14:textId="77777777" w:rsidR="00510B53" w:rsidRDefault="00510B53" w:rsidP="00510B53">
            <w:pPr>
              <w:rPr>
                <w:rFonts w:ascii="Arial" w:hAnsi="Arial" w:cs="Arial"/>
                <w:lang w:val="en-US"/>
              </w:rPr>
            </w:pPr>
          </w:p>
          <w:p w14:paraId="3E70265F" w14:textId="5FF6F07D" w:rsidR="00510B53" w:rsidRPr="002113B1" w:rsidRDefault="00510B53" w:rsidP="00FA0DD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>
              <w:rPr>
                <w:rFonts w:ascii="Arial" w:hAnsi="Arial" w:cs="Arial"/>
                <w:lang w:val="en-US"/>
              </w:rPr>
              <w:t>(</w:t>
            </w:r>
            <w:r w:rsidR="00FA0DDE">
              <w:rPr>
                <w:rFonts w:ascii="Arial" w:hAnsi="Arial" w:cs="Arial"/>
                <w:lang w:val="en-US"/>
              </w:rPr>
              <w:t>4</w:t>
            </w:r>
            <w:r>
              <w:rPr>
                <w:rFonts w:ascii="Arial" w:hAnsi="Arial" w:cs="Arial"/>
                <w:lang w:val="en-US"/>
              </w:rPr>
              <w:t>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6F7CDA4F" w14:textId="77777777" w:rsidR="00510B53" w:rsidRPr="002113B1" w:rsidRDefault="00510B53" w:rsidP="00FA0DD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038C749F" w14:textId="06B2FC38" w:rsidR="00510B53" w:rsidRPr="00FA0DDE" w:rsidRDefault="00510B53" w:rsidP="00FA0DDE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lang w:val="en-US"/>
              </w:rPr>
            </w:pPr>
            <w:r w:rsidRPr="00FA0DDE">
              <w:rPr>
                <w:rFonts w:ascii="Arial" w:hAnsi="Arial" w:cs="Arial"/>
                <w:lang w:val="en-US"/>
              </w:rPr>
              <w:t>The study</w:t>
            </w:r>
            <w:r w:rsidR="00DF6CCE">
              <w:rPr>
                <w:rFonts w:ascii="Arial" w:hAnsi="Arial" w:cs="Arial"/>
                <w:lang w:val="en-US"/>
              </w:rPr>
              <w:t xml:space="preserve"> allowed enough time for outcomes to occur</w:t>
            </w:r>
            <w:r w:rsidRPr="00FA0DDE">
              <w:rPr>
                <w:rFonts w:ascii="Arial" w:hAnsi="Arial" w:cs="Arial"/>
                <w:lang w:val="en-US"/>
              </w:rPr>
              <w:t xml:space="preserve"> (</w:t>
            </w:r>
            <w:r w:rsidR="00FA0DDE">
              <w:rPr>
                <w:rFonts w:ascii="Arial" w:hAnsi="Arial" w:cs="Arial"/>
                <w:lang w:val="en-US"/>
              </w:rPr>
              <w:t>2</w:t>
            </w:r>
            <w:r w:rsidRPr="00FA0DDE">
              <w:rPr>
                <w:rFonts w:ascii="Arial" w:hAnsi="Arial" w:cs="Arial"/>
                <w:lang w:val="en-US"/>
              </w:rPr>
              <w:t>).</w:t>
            </w:r>
          </w:p>
        </w:tc>
      </w:tr>
      <w:tr w:rsidR="00E253B4" w:rsidRPr="00E253B4" w14:paraId="19A793DC" w14:textId="77777777" w:rsidTr="001653BD">
        <w:tc>
          <w:tcPr>
            <w:tcW w:w="1488" w:type="dxa"/>
          </w:tcPr>
          <w:p w14:paraId="79E536C6" w14:textId="02835598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Wu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 20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08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,</w:t>
            </w:r>
          </w:p>
          <w:p w14:paraId="48525953" w14:textId="697346E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Singapore</w:t>
            </w:r>
          </w:p>
        </w:tc>
        <w:tc>
          <w:tcPr>
            <w:tcW w:w="1151" w:type="dxa"/>
          </w:tcPr>
          <w:p w14:paraId="1A399F85" w14:textId="66E68C4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2FA97281" w14:textId="3D69C9B4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Breast cancer</w:t>
            </w:r>
          </w:p>
        </w:tc>
        <w:tc>
          <w:tcPr>
            <w:tcW w:w="1130" w:type="dxa"/>
          </w:tcPr>
          <w:p w14:paraId="129A99C1" w14:textId="151E4B9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525</w:t>
            </w:r>
          </w:p>
        </w:tc>
        <w:tc>
          <w:tcPr>
            <w:tcW w:w="1180" w:type="dxa"/>
          </w:tcPr>
          <w:p w14:paraId="50094140" w14:textId="36014AD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3528</w:t>
            </w:r>
          </w:p>
        </w:tc>
        <w:tc>
          <w:tcPr>
            <w:tcW w:w="1204" w:type="dxa"/>
          </w:tcPr>
          <w:p w14:paraId="4514AD8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6</w:t>
            </w:r>
          </w:p>
          <w:p w14:paraId="4552BE1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1254016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0E1920AD" w14:textId="3BC5AB7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lastRenderedPageBreak/>
              <w:t>≥9</w:t>
            </w:r>
          </w:p>
        </w:tc>
        <w:tc>
          <w:tcPr>
            <w:tcW w:w="2111" w:type="dxa"/>
          </w:tcPr>
          <w:p w14:paraId="2950148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lastRenderedPageBreak/>
              <w:t>1.00</w:t>
            </w:r>
          </w:p>
          <w:p w14:paraId="002F60A6" w14:textId="3D813841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3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 (0.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3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)</w:t>
            </w:r>
          </w:p>
          <w:p w14:paraId="349B743B" w14:textId="583C8354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0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9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 (0.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 w:themeColor="text1"/>
                <w:lang w:val="en-US"/>
              </w:rPr>
              <w:t>1.1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)</w:t>
            </w:r>
          </w:p>
          <w:p w14:paraId="750739F4" w14:textId="1F90135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lastRenderedPageBreak/>
              <w:t>0.8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1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 (0.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)</w:t>
            </w:r>
          </w:p>
        </w:tc>
        <w:tc>
          <w:tcPr>
            <w:tcW w:w="2544" w:type="dxa"/>
          </w:tcPr>
          <w:p w14:paraId="3D8E1328" w14:textId="5F269E0A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lastRenderedPageBreak/>
              <w:t>“</w:t>
            </w:r>
            <w:r w:rsidRPr="00E253B4">
              <w:rPr>
                <w:rFonts w:ascii="Arial" w:hAnsi="Arial" w:cs="Arial"/>
              </w:rPr>
              <w:t>Sleep duration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</w:rPr>
              <w:t xml:space="preserve">may influence breast cancer risk, possibly </w:t>
            </w:r>
            <w:r w:rsidRPr="00E253B4">
              <w:rPr>
                <w:rFonts w:ascii="Arial" w:hAnsi="Arial" w:cs="Arial"/>
              </w:rPr>
              <w:lastRenderedPageBreak/>
              <w:t>via its effect on melatonin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</w:rPr>
              <w:t>levels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  <w:p w14:paraId="31472CD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</w:tcPr>
          <w:p w14:paraId="44E52CA2" w14:textId="77777777" w:rsid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lastRenderedPageBreak/>
              <w:t>8</w:t>
            </w:r>
          </w:p>
          <w:p w14:paraId="19C96D37" w14:textId="77777777" w:rsidR="00FA0DDE" w:rsidRDefault="00FA0DDE" w:rsidP="00E253B4">
            <w:pPr>
              <w:rPr>
                <w:rFonts w:ascii="Arial" w:hAnsi="Arial" w:cs="Arial"/>
                <w:lang w:val="en-US"/>
              </w:rPr>
            </w:pPr>
          </w:p>
          <w:p w14:paraId="5F6F8D9A" w14:textId="77777777" w:rsidR="00FA0DDE" w:rsidRDefault="00FA0DDE" w:rsidP="00FA0DDE">
            <w:pPr>
              <w:rPr>
                <w:rFonts w:ascii="Arial" w:hAnsi="Arial" w:cs="Arial"/>
                <w:lang w:val="en-US"/>
              </w:rPr>
            </w:pPr>
          </w:p>
          <w:p w14:paraId="559836BE" w14:textId="529A0977" w:rsidR="00FA0DDE" w:rsidRPr="002113B1" w:rsidRDefault="00FA0DDE" w:rsidP="008B4D37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lastRenderedPageBreak/>
              <w:t>The sample was representative</w:t>
            </w:r>
            <w:r>
              <w:rPr>
                <w:rFonts w:ascii="Arial" w:hAnsi="Arial" w:cs="Arial"/>
                <w:lang w:val="en-US"/>
              </w:rPr>
              <w:t>(</w:t>
            </w:r>
            <w:r>
              <w:rPr>
                <w:rFonts w:ascii="Arial" w:hAnsi="Arial" w:cs="Arial"/>
                <w:lang w:val="en-US"/>
              </w:rPr>
              <w:t>4</w:t>
            </w:r>
            <w:r>
              <w:rPr>
                <w:rFonts w:ascii="Arial" w:hAnsi="Arial" w:cs="Arial"/>
                <w:lang w:val="en-US"/>
              </w:rPr>
              <w:t>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4B790325" w14:textId="77777777" w:rsidR="00FA0DDE" w:rsidRPr="002113B1" w:rsidRDefault="00FA0DDE" w:rsidP="008B4D37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128F2C6A" w14:textId="502983AB" w:rsidR="00FA0DDE" w:rsidRPr="008B4D37" w:rsidRDefault="00FA0DDE" w:rsidP="008B4D37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lang w:val="en-US"/>
              </w:rPr>
            </w:pPr>
            <w:r w:rsidRPr="008B4D37">
              <w:rPr>
                <w:rFonts w:ascii="Arial" w:hAnsi="Arial" w:cs="Arial"/>
                <w:lang w:val="en-US"/>
              </w:rPr>
              <w:t>The study provided relevant outcomes (</w:t>
            </w:r>
            <w:r w:rsidRPr="008B4D37">
              <w:rPr>
                <w:rFonts w:ascii="Arial" w:hAnsi="Arial" w:cs="Arial"/>
                <w:lang w:val="en-US"/>
              </w:rPr>
              <w:t>2</w:t>
            </w:r>
            <w:r w:rsidRPr="008B4D37">
              <w:rPr>
                <w:rFonts w:ascii="Arial" w:hAnsi="Arial" w:cs="Arial"/>
                <w:lang w:val="en-US"/>
              </w:rPr>
              <w:t>).</w:t>
            </w:r>
          </w:p>
        </w:tc>
      </w:tr>
      <w:tr w:rsidR="00E253B4" w:rsidRPr="00E253B4" w14:paraId="299651F4" w14:textId="77777777" w:rsidTr="00E253B4">
        <w:trPr>
          <w:trHeight w:val="3109"/>
        </w:trPr>
        <w:tc>
          <w:tcPr>
            <w:tcW w:w="1488" w:type="dxa"/>
          </w:tcPr>
          <w:p w14:paraId="7901657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Vogtmann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., </w:t>
            </w:r>
          </w:p>
          <w:p w14:paraId="6C5B32CA" w14:textId="459EB35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13, USA</w:t>
            </w:r>
          </w:p>
        </w:tc>
        <w:tc>
          <w:tcPr>
            <w:tcW w:w="1151" w:type="dxa"/>
          </w:tcPr>
          <w:p w14:paraId="01B853B7" w14:textId="4D9DE2E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17704F5A" w14:textId="72E42F96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Breast cancer</w:t>
            </w:r>
          </w:p>
        </w:tc>
        <w:tc>
          <w:tcPr>
            <w:tcW w:w="1130" w:type="dxa"/>
          </w:tcPr>
          <w:p w14:paraId="4AA0E831" w14:textId="3E44A21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5149</w:t>
            </w:r>
          </w:p>
        </w:tc>
        <w:tc>
          <w:tcPr>
            <w:tcW w:w="1180" w:type="dxa"/>
          </w:tcPr>
          <w:p w14:paraId="19F88EFF" w14:textId="6A0AB12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10011</w:t>
            </w:r>
          </w:p>
        </w:tc>
        <w:tc>
          <w:tcPr>
            <w:tcW w:w="1204" w:type="dxa"/>
          </w:tcPr>
          <w:p w14:paraId="373B27D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5</w:t>
            </w:r>
          </w:p>
          <w:p w14:paraId="73745AEA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51D0ADDB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4DAA854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6F929564" w14:textId="21C88D2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25DCC5A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5 (0.8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7)</w:t>
            </w:r>
          </w:p>
          <w:p w14:paraId="21974407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4 (0.8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)</w:t>
            </w:r>
          </w:p>
          <w:p w14:paraId="4319886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45929250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9 (0.9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)</w:t>
            </w:r>
          </w:p>
          <w:p w14:paraId="657A057A" w14:textId="2303D81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3 (0.9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8)</w:t>
            </w:r>
          </w:p>
        </w:tc>
        <w:tc>
          <w:tcPr>
            <w:tcW w:w="2544" w:type="dxa"/>
          </w:tcPr>
          <w:p w14:paraId="6F54C9E4" w14:textId="3E5BC9EC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In conclusion, this large study from the WHI does not provide</w:t>
            </w:r>
          </w:p>
          <w:p w14:paraId="22D22CBC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support for an association between self-reported sleep duration,</w:t>
            </w:r>
          </w:p>
          <w:p w14:paraId="740AFA57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sleep quality, insomnia, or sleep disturbance with the risk of</w:t>
            </w:r>
          </w:p>
          <w:p w14:paraId="6432D7D6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breast cancer in postmenopausal women. The observed association</w:t>
            </w:r>
          </w:p>
          <w:p w14:paraId="0D8F0CE1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between insomnia and the risk of breast cancer among</w:t>
            </w:r>
          </w:p>
          <w:p w14:paraId="43EDC8F0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women who do not use sleep aides warrants further investigation.</w:t>
            </w:r>
          </w:p>
          <w:p w14:paraId="144277AE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lastRenderedPageBreak/>
              <w:t>Consideration of the association between sleep measures</w:t>
            </w:r>
          </w:p>
          <w:p w14:paraId="54F6158B" w14:textId="68BBBBC4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and different breast cancer subtypes could also be considered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  <w:p w14:paraId="153105B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</w:tcPr>
          <w:p w14:paraId="45660293" w14:textId="77777777" w:rsid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lastRenderedPageBreak/>
              <w:t>8</w:t>
            </w:r>
          </w:p>
          <w:p w14:paraId="6D1E5DB0" w14:textId="77777777" w:rsidR="008B4D37" w:rsidRDefault="008B4D37" w:rsidP="00E253B4">
            <w:pPr>
              <w:rPr>
                <w:rFonts w:ascii="Arial" w:hAnsi="Arial" w:cs="Arial"/>
                <w:lang w:val="en-US"/>
              </w:rPr>
            </w:pPr>
          </w:p>
          <w:p w14:paraId="40FD1044" w14:textId="77777777" w:rsidR="008B4D37" w:rsidRPr="002113B1" w:rsidRDefault="008B4D37" w:rsidP="008B4D3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>
              <w:rPr>
                <w:rFonts w:ascii="Arial" w:hAnsi="Arial" w:cs="Arial"/>
                <w:lang w:val="en-US"/>
              </w:rPr>
              <w:t>(4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4765C6C3" w14:textId="77777777" w:rsidR="008B4D37" w:rsidRPr="002113B1" w:rsidRDefault="008B4D37" w:rsidP="008B4D3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14B61D7F" w14:textId="6A796D39" w:rsidR="008B4D37" w:rsidRPr="008B4D37" w:rsidRDefault="008B4D37" w:rsidP="008B4D37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lang w:val="en-US"/>
              </w:rPr>
            </w:pPr>
            <w:r w:rsidRPr="008B4D37">
              <w:rPr>
                <w:rFonts w:ascii="Arial" w:hAnsi="Arial" w:cs="Arial"/>
                <w:lang w:val="en-US"/>
              </w:rPr>
              <w:t xml:space="preserve">The study </w:t>
            </w:r>
            <w:r w:rsidR="007D05FD">
              <w:rPr>
                <w:rFonts w:ascii="Arial" w:hAnsi="Arial" w:cs="Arial"/>
                <w:lang w:val="en-US"/>
              </w:rPr>
              <w:t>allowed enough</w:t>
            </w:r>
            <w:r w:rsidR="00DF6CCE">
              <w:rPr>
                <w:rFonts w:ascii="Arial" w:hAnsi="Arial" w:cs="Arial"/>
                <w:lang w:val="en-US"/>
              </w:rPr>
              <w:t xml:space="preserve"> time for</w:t>
            </w:r>
            <w:r w:rsidRPr="008B4D37">
              <w:rPr>
                <w:rFonts w:ascii="Arial" w:hAnsi="Arial" w:cs="Arial"/>
                <w:lang w:val="en-US"/>
              </w:rPr>
              <w:t xml:space="preserve"> outcomes</w:t>
            </w:r>
            <w:r w:rsidR="00DF6CCE">
              <w:rPr>
                <w:rFonts w:ascii="Arial" w:hAnsi="Arial" w:cs="Arial"/>
                <w:lang w:val="en-US"/>
              </w:rPr>
              <w:t xml:space="preserve"> to occur</w:t>
            </w:r>
            <w:r w:rsidRPr="008B4D37">
              <w:rPr>
                <w:rFonts w:ascii="Arial" w:hAnsi="Arial" w:cs="Arial"/>
                <w:lang w:val="en-US"/>
              </w:rPr>
              <w:t xml:space="preserve"> (2).</w:t>
            </w:r>
          </w:p>
        </w:tc>
      </w:tr>
      <w:tr w:rsidR="00E253B4" w:rsidRPr="00E253B4" w14:paraId="17345E09" w14:textId="77777777" w:rsidTr="001653BD">
        <w:tc>
          <w:tcPr>
            <w:tcW w:w="1488" w:type="dxa"/>
          </w:tcPr>
          <w:p w14:paraId="7DB4504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Kakizaki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6BF4E237" w14:textId="0978C98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2008, Japan </w:t>
            </w:r>
          </w:p>
        </w:tc>
        <w:tc>
          <w:tcPr>
            <w:tcW w:w="1151" w:type="dxa"/>
          </w:tcPr>
          <w:p w14:paraId="2C974F1E" w14:textId="3FA0CAF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43C3048B" w14:textId="49B49973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2B922FC0" w14:textId="306FB5B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43</w:t>
            </w:r>
          </w:p>
        </w:tc>
        <w:tc>
          <w:tcPr>
            <w:tcW w:w="1180" w:type="dxa"/>
          </w:tcPr>
          <w:p w14:paraId="223E97C4" w14:textId="489AADE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8515</w:t>
            </w:r>
          </w:p>
        </w:tc>
        <w:tc>
          <w:tcPr>
            <w:tcW w:w="1204" w:type="dxa"/>
          </w:tcPr>
          <w:p w14:paraId="710F60BE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6</w:t>
            </w:r>
          </w:p>
          <w:p w14:paraId="75FF5EB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60E0AE4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56510AD3" w14:textId="268B9F8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5573086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7 (1.0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78)</w:t>
            </w:r>
          </w:p>
          <w:p w14:paraId="391650E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8298C1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9 (0.5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5)</w:t>
            </w:r>
          </w:p>
          <w:p w14:paraId="7E192B92" w14:textId="5CEF818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29 (0.0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)</w:t>
            </w:r>
          </w:p>
        </w:tc>
        <w:tc>
          <w:tcPr>
            <w:tcW w:w="2544" w:type="dxa"/>
          </w:tcPr>
          <w:p w14:paraId="0DB82673" w14:textId="62D4006B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In conclusion, we have found a significant inverse association</w:t>
            </w:r>
          </w:p>
          <w:p w14:paraId="6CA7B6F5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between sleep duration and breast cancer risk in Japanese women,</w:t>
            </w:r>
          </w:p>
          <w:p w14:paraId="26A987F6" w14:textId="636F364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those who slept 6 h or less having a significantly increased risk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54176354" w14:textId="77777777" w:rsid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  <w:p w14:paraId="61D63AF2" w14:textId="77777777" w:rsidR="008B4D37" w:rsidRDefault="008B4D37" w:rsidP="00E253B4">
            <w:pPr>
              <w:rPr>
                <w:rFonts w:ascii="Arial" w:hAnsi="Arial" w:cs="Arial"/>
                <w:lang w:val="en-US"/>
              </w:rPr>
            </w:pPr>
          </w:p>
          <w:p w14:paraId="72A03046" w14:textId="77777777" w:rsidR="008B4D37" w:rsidRPr="002113B1" w:rsidRDefault="008B4D37" w:rsidP="008B4D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>
              <w:rPr>
                <w:rFonts w:ascii="Arial" w:hAnsi="Arial" w:cs="Arial"/>
                <w:lang w:val="en-US"/>
              </w:rPr>
              <w:t>(4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0668EFE2" w14:textId="77777777" w:rsidR="008B4D37" w:rsidRPr="002113B1" w:rsidRDefault="008B4D37" w:rsidP="008B4D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50D1AF06" w14:textId="56418631" w:rsidR="008B4D37" w:rsidRPr="008B4D37" w:rsidRDefault="008B4D37" w:rsidP="008B4D37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lang w:val="en-US"/>
              </w:rPr>
            </w:pPr>
            <w:r w:rsidRPr="008B4D37">
              <w:rPr>
                <w:rFonts w:ascii="Arial" w:hAnsi="Arial" w:cs="Arial"/>
                <w:lang w:val="en-US"/>
              </w:rPr>
              <w:t xml:space="preserve">The study </w:t>
            </w:r>
            <w:r w:rsidR="007D05FD">
              <w:rPr>
                <w:rFonts w:ascii="Arial" w:hAnsi="Arial" w:cs="Arial"/>
                <w:lang w:val="en-US"/>
              </w:rPr>
              <w:t>allowed enough time for</w:t>
            </w:r>
            <w:r w:rsidRPr="008B4D37">
              <w:rPr>
                <w:rFonts w:ascii="Arial" w:hAnsi="Arial" w:cs="Arial"/>
                <w:lang w:val="en-US"/>
              </w:rPr>
              <w:t xml:space="preserve"> outcomes</w:t>
            </w:r>
            <w:r w:rsidR="00DF6CCE">
              <w:rPr>
                <w:rFonts w:ascii="Arial" w:hAnsi="Arial" w:cs="Arial"/>
                <w:lang w:val="en-US"/>
              </w:rPr>
              <w:t xml:space="preserve"> to occur</w:t>
            </w:r>
            <w:r w:rsidRPr="008B4D37">
              <w:rPr>
                <w:rFonts w:ascii="Arial" w:hAnsi="Arial" w:cs="Arial"/>
                <w:lang w:val="en-US"/>
              </w:rPr>
              <w:t xml:space="preserve"> (2).</w:t>
            </w:r>
          </w:p>
        </w:tc>
      </w:tr>
      <w:tr w:rsidR="00E253B4" w:rsidRPr="00E253B4" w14:paraId="032B2C4C" w14:textId="77777777" w:rsidTr="001653BD">
        <w:tc>
          <w:tcPr>
            <w:tcW w:w="1488" w:type="dxa"/>
          </w:tcPr>
          <w:p w14:paraId="13BB827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Pinheiro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1FC83454" w14:textId="1B890EE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2006, USA </w:t>
            </w:r>
          </w:p>
        </w:tc>
        <w:tc>
          <w:tcPr>
            <w:tcW w:w="1151" w:type="dxa"/>
          </w:tcPr>
          <w:p w14:paraId="5E8C454B" w14:textId="5C5AB0A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464B32BA" w14:textId="4FBAB8CA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4DE5D34D" w14:textId="49500F8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223</w:t>
            </w:r>
          </w:p>
        </w:tc>
        <w:tc>
          <w:tcPr>
            <w:tcW w:w="1180" w:type="dxa"/>
          </w:tcPr>
          <w:p w14:paraId="04E800A0" w14:textId="1F6F6D7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77418</w:t>
            </w:r>
          </w:p>
        </w:tc>
        <w:tc>
          <w:tcPr>
            <w:tcW w:w="1204" w:type="dxa"/>
          </w:tcPr>
          <w:p w14:paraId="10C7C235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5</w:t>
            </w:r>
          </w:p>
          <w:p w14:paraId="5A721969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6645A6C9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191C5E7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536CB0D2" w14:textId="7060AED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4820E72B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3 (0.7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9)</w:t>
            </w:r>
          </w:p>
          <w:p w14:paraId="31512DC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 (0.9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)</w:t>
            </w:r>
          </w:p>
          <w:p w14:paraId="1255AD8B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1.00 </w:t>
            </w:r>
          </w:p>
          <w:p w14:paraId="7BEF723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 (0.9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3)</w:t>
            </w:r>
          </w:p>
          <w:p w14:paraId="0BC8590F" w14:textId="2BFD246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5 (0.8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1)</w:t>
            </w:r>
          </w:p>
        </w:tc>
        <w:tc>
          <w:tcPr>
            <w:tcW w:w="2544" w:type="dxa"/>
          </w:tcPr>
          <w:p w14:paraId="06E827DB" w14:textId="61813B9A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In this prospective study, we found no</w:t>
            </w:r>
          </w:p>
          <w:p w14:paraId="134DB402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convincing evidence for an association between sleep duration</w:t>
            </w:r>
          </w:p>
          <w:p w14:paraId="200D5617" w14:textId="6861321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and the incidence of breast cancer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12070944" w14:textId="77777777" w:rsid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6</w:t>
            </w:r>
          </w:p>
          <w:p w14:paraId="695070E8" w14:textId="77777777" w:rsidR="006C3E39" w:rsidRDefault="006C3E39" w:rsidP="00E253B4">
            <w:pPr>
              <w:rPr>
                <w:rFonts w:ascii="Arial" w:hAnsi="Arial" w:cs="Arial"/>
                <w:lang w:val="en-US"/>
              </w:rPr>
            </w:pPr>
          </w:p>
          <w:p w14:paraId="4E085922" w14:textId="77777777" w:rsidR="006C3E39" w:rsidRPr="002113B1" w:rsidRDefault="006C3E39" w:rsidP="006C3E3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>
              <w:rPr>
                <w:rFonts w:ascii="Arial" w:hAnsi="Arial" w:cs="Arial"/>
                <w:lang w:val="en-US"/>
              </w:rPr>
              <w:t>(2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315059ED" w14:textId="77777777" w:rsidR="006C3E39" w:rsidRPr="002113B1" w:rsidRDefault="006C3E39" w:rsidP="006C3E3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3AAC6854" w14:textId="452F810D" w:rsidR="006C3E39" w:rsidRPr="006C3E39" w:rsidRDefault="006C3E39" w:rsidP="006C3E39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lang w:val="en-US"/>
              </w:rPr>
            </w:pPr>
            <w:r w:rsidRPr="006C3E39">
              <w:rPr>
                <w:rFonts w:ascii="Arial" w:hAnsi="Arial" w:cs="Arial"/>
                <w:lang w:val="en-US"/>
              </w:rPr>
              <w:lastRenderedPageBreak/>
              <w:t xml:space="preserve">The study </w:t>
            </w:r>
            <w:r w:rsidR="00C80C0D">
              <w:rPr>
                <w:rFonts w:ascii="Arial" w:hAnsi="Arial" w:cs="Arial"/>
                <w:lang w:val="en-US"/>
              </w:rPr>
              <w:t>allowed</w:t>
            </w:r>
            <w:r w:rsidR="007D05FD">
              <w:rPr>
                <w:rFonts w:ascii="Arial" w:hAnsi="Arial" w:cs="Arial"/>
                <w:lang w:val="en-US"/>
              </w:rPr>
              <w:t xml:space="preserve"> enough time for</w:t>
            </w:r>
            <w:r w:rsidRPr="006C3E39">
              <w:rPr>
                <w:rFonts w:ascii="Arial" w:hAnsi="Arial" w:cs="Arial"/>
                <w:lang w:val="en-US"/>
              </w:rPr>
              <w:t xml:space="preserve"> outcomes</w:t>
            </w:r>
            <w:r w:rsidR="007D05FD">
              <w:rPr>
                <w:rFonts w:ascii="Arial" w:hAnsi="Arial" w:cs="Arial"/>
                <w:lang w:val="en-US"/>
              </w:rPr>
              <w:t xml:space="preserve"> to occur</w:t>
            </w:r>
            <w:r w:rsidRPr="006C3E39">
              <w:rPr>
                <w:rFonts w:ascii="Arial" w:hAnsi="Arial" w:cs="Arial"/>
                <w:lang w:val="en-US"/>
              </w:rPr>
              <w:t xml:space="preserve"> (2).</w:t>
            </w:r>
          </w:p>
        </w:tc>
      </w:tr>
      <w:tr w:rsidR="00E253B4" w:rsidRPr="00E253B4" w14:paraId="4B1EEFDA" w14:textId="77777777" w:rsidTr="001653BD">
        <w:tc>
          <w:tcPr>
            <w:tcW w:w="1488" w:type="dxa"/>
          </w:tcPr>
          <w:p w14:paraId="5518721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lastRenderedPageBreak/>
              <w:t xml:space="preserve">Verkasalo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0FC3B2AD" w14:textId="25DEB70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05, Finland</w:t>
            </w:r>
          </w:p>
        </w:tc>
        <w:tc>
          <w:tcPr>
            <w:tcW w:w="1151" w:type="dxa"/>
          </w:tcPr>
          <w:p w14:paraId="61AA5736" w14:textId="3F42218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5EE08D94" w14:textId="509B7553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67A4543C" w14:textId="76F0D1B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42</w:t>
            </w:r>
          </w:p>
        </w:tc>
        <w:tc>
          <w:tcPr>
            <w:tcW w:w="1180" w:type="dxa"/>
          </w:tcPr>
          <w:p w14:paraId="26406A19" w14:textId="0FAAF84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222</w:t>
            </w:r>
          </w:p>
        </w:tc>
        <w:tc>
          <w:tcPr>
            <w:tcW w:w="1204" w:type="dxa"/>
          </w:tcPr>
          <w:p w14:paraId="2D04AE7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 xml:space="preserve">≤6 </w:t>
            </w:r>
          </w:p>
          <w:p w14:paraId="27A5D4D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103314EE" w14:textId="1FE1F14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39F1EFB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5 (0.5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34)</w:t>
            </w:r>
          </w:p>
          <w:p w14:paraId="1186C8F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12B6ABC1" w14:textId="7AD8015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69 (0.4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)</w:t>
            </w:r>
          </w:p>
        </w:tc>
        <w:tc>
          <w:tcPr>
            <w:tcW w:w="2544" w:type="dxa"/>
          </w:tcPr>
          <w:p w14:paraId="04E7D4EC" w14:textId="6D964E89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This study provides some support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</w:rPr>
              <w:t>for a decreased risk of breast cancer in long sleepers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08CEE32C" w14:textId="77777777" w:rsid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  <w:p w14:paraId="52588567" w14:textId="77777777" w:rsidR="006C3E39" w:rsidRDefault="006C3E39" w:rsidP="00E253B4">
            <w:pPr>
              <w:rPr>
                <w:rFonts w:ascii="Arial" w:hAnsi="Arial" w:cs="Arial"/>
                <w:lang w:val="en-US"/>
              </w:rPr>
            </w:pPr>
          </w:p>
          <w:p w14:paraId="29029AB5" w14:textId="77777777" w:rsidR="006C3E39" w:rsidRPr="002113B1" w:rsidRDefault="006C3E39" w:rsidP="006C3E3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>The sample was representative</w:t>
            </w:r>
            <w:r>
              <w:rPr>
                <w:rFonts w:ascii="Arial" w:hAnsi="Arial" w:cs="Arial"/>
                <w:lang w:val="en-US"/>
              </w:rPr>
              <w:t>(4)</w:t>
            </w:r>
            <w:r w:rsidRPr="002113B1">
              <w:rPr>
                <w:rFonts w:ascii="Arial" w:hAnsi="Arial" w:cs="Arial"/>
                <w:lang w:val="en-US"/>
              </w:rPr>
              <w:t>.</w:t>
            </w:r>
          </w:p>
          <w:p w14:paraId="63F5E6DF" w14:textId="77777777" w:rsidR="006C3E39" w:rsidRPr="002113B1" w:rsidRDefault="006C3E39" w:rsidP="006C3E3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 w:rsidRPr="002113B1">
              <w:rPr>
                <w:rFonts w:ascii="Arial" w:hAnsi="Arial" w:cs="Arial"/>
                <w:lang w:val="en-US"/>
              </w:rPr>
              <w:t xml:space="preserve">The study allowed ascertainment </w:t>
            </w:r>
            <w:r>
              <w:rPr>
                <w:rFonts w:ascii="Arial" w:hAnsi="Arial" w:cs="Arial"/>
                <w:lang w:val="en-US"/>
              </w:rPr>
              <w:t xml:space="preserve">and comparability </w:t>
            </w:r>
            <w:r w:rsidRPr="002113B1">
              <w:rPr>
                <w:rFonts w:ascii="Arial" w:hAnsi="Arial" w:cs="Arial"/>
                <w:lang w:val="en-US"/>
              </w:rPr>
              <w:t>of exposure</w:t>
            </w:r>
            <w:r>
              <w:rPr>
                <w:rFonts w:ascii="Arial" w:hAnsi="Arial" w:cs="Arial"/>
                <w:lang w:val="en-US"/>
              </w:rPr>
              <w:t xml:space="preserve"> (2)</w:t>
            </w:r>
          </w:p>
          <w:p w14:paraId="4CE011FD" w14:textId="4C17FFCB" w:rsidR="006C3E39" w:rsidRPr="006C3E39" w:rsidRDefault="006C3E39" w:rsidP="006C3E39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lang w:val="en-US"/>
              </w:rPr>
            </w:pPr>
            <w:r w:rsidRPr="006C3E39">
              <w:rPr>
                <w:rFonts w:ascii="Arial" w:hAnsi="Arial" w:cs="Arial"/>
                <w:lang w:val="en-US"/>
              </w:rPr>
              <w:t xml:space="preserve">The study provided </w:t>
            </w:r>
            <w:r w:rsidR="00C80C0D">
              <w:rPr>
                <w:rFonts w:ascii="Arial" w:hAnsi="Arial" w:cs="Arial"/>
                <w:lang w:val="en-US"/>
              </w:rPr>
              <w:t xml:space="preserve">allowed enough time for </w:t>
            </w:r>
            <w:r w:rsidRPr="006C3E39">
              <w:rPr>
                <w:rFonts w:ascii="Arial" w:hAnsi="Arial" w:cs="Arial"/>
                <w:lang w:val="en-US"/>
              </w:rPr>
              <w:t xml:space="preserve"> outcomes</w:t>
            </w:r>
            <w:r w:rsidR="00C80C0D">
              <w:rPr>
                <w:rFonts w:ascii="Arial" w:hAnsi="Arial" w:cs="Arial"/>
                <w:lang w:val="en-US"/>
              </w:rPr>
              <w:t xml:space="preserve"> to occur</w:t>
            </w:r>
            <w:r w:rsidRPr="006C3E39">
              <w:rPr>
                <w:rFonts w:ascii="Arial" w:hAnsi="Arial" w:cs="Arial"/>
                <w:lang w:val="en-US"/>
              </w:rPr>
              <w:t xml:space="preserve"> (2).</w:t>
            </w:r>
          </w:p>
        </w:tc>
      </w:tr>
      <w:bookmarkEnd w:id="0"/>
    </w:tbl>
    <w:p w14:paraId="76A1E074" w14:textId="77777777" w:rsidR="00B95616" w:rsidRPr="00B95616" w:rsidRDefault="00B95616">
      <w:pPr>
        <w:rPr>
          <w:rFonts w:ascii="Arial" w:hAnsi="Arial" w:cs="Arial"/>
          <w:lang w:val="en-US"/>
        </w:rPr>
      </w:pPr>
    </w:p>
    <w:sectPr w:rsidR="00B95616" w:rsidRPr="00B95616" w:rsidSect="00B9561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Narrow-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66A17"/>
    <w:multiLevelType w:val="hybridMultilevel"/>
    <w:tmpl w:val="A99C5B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4556D"/>
    <w:multiLevelType w:val="hybridMultilevel"/>
    <w:tmpl w:val="F0FEC30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D0BC5"/>
    <w:multiLevelType w:val="hybridMultilevel"/>
    <w:tmpl w:val="5CD6DE5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76F66"/>
    <w:multiLevelType w:val="hybridMultilevel"/>
    <w:tmpl w:val="E90AE1D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B49ED"/>
    <w:multiLevelType w:val="hybridMultilevel"/>
    <w:tmpl w:val="9C04E5A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E3287"/>
    <w:multiLevelType w:val="hybridMultilevel"/>
    <w:tmpl w:val="48A2E94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2C0EAA"/>
    <w:multiLevelType w:val="hybridMultilevel"/>
    <w:tmpl w:val="714E20C6"/>
    <w:lvl w:ilvl="0" w:tplc="2000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9362F1"/>
    <w:multiLevelType w:val="hybridMultilevel"/>
    <w:tmpl w:val="099C025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36079B"/>
    <w:multiLevelType w:val="hybridMultilevel"/>
    <w:tmpl w:val="0B7009B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2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jE3MDa0MLO0MDVX0lEKTi0uzszPAykwrAUARf6IjywAAAA="/>
  </w:docVars>
  <w:rsids>
    <w:rsidRoot w:val="00B95616"/>
    <w:rsid w:val="00011726"/>
    <w:rsid w:val="000467AE"/>
    <w:rsid w:val="001653BD"/>
    <w:rsid w:val="002113B1"/>
    <w:rsid w:val="002C2865"/>
    <w:rsid w:val="0031605F"/>
    <w:rsid w:val="0039133B"/>
    <w:rsid w:val="00454D8F"/>
    <w:rsid w:val="00510B53"/>
    <w:rsid w:val="00525EB1"/>
    <w:rsid w:val="005B1912"/>
    <w:rsid w:val="00697156"/>
    <w:rsid w:val="006C3E39"/>
    <w:rsid w:val="007D05FD"/>
    <w:rsid w:val="007D33EA"/>
    <w:rsid w:val="007F5C4E"/>
    <w:rsid w:val="008B4D37"/>
    <w:rsid w:val="008E1603"/>
    <w:rsid w:val="008F5E24"/>
    <w:rsid w:val="00991BDE"/>
    <w:rsid w:val="00A341F8"/>
    <w:rsid w:val="00A77C4B"/>
    <w:rsid w:val="00AC2277"/>
    <w:rsid w:val="00B843D6"/>
    <w:rsid w:val="00B95616"/>
    <w:rsid w:val="00C322B4"/>
    <w:rsid w:val="00C80C0D"/>
    <w:rsid w:val="00DF6CCE"/>
    <w:rsid w:val="00E0227C"/>
    <w:rsid w:val="00E253B4"/>
    <w:rsid w:val="00E85A7A"/>
    <w:rsid w:val="00FA0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4C63A"/>
  <w15:chartTrackingRefBased/>
  <w15:docId w15:val="{9794B9E4-FE95-4EFB-BFDB-C2EC68E62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D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6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227C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27C"/>
    <w:rPr>
      <w:rFonts w:ascii="Segoe UI" w:hAnsi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322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0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655</Words>
  <Characters>380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Okutse</dc:creator>
  <cp:keywords/>
  <dc:description/>
  <cp:lastModifiedBy>AO</cp:lastModifiedBy>
  <cp:revision>5</cp:revision>
  <dcterms:created xsi:type="dcterms:W3CDTF">2020-03-22T12:25:00Z</dcterms:created>
  <dcterms:modified xsi:type="dcterms:W3CDTF">2020-03-22T12:55:00Z</dcterms:modified>
</cp:coreProperties>
</file>